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f335e65f02bdaf880676f64d46ae36cce9722f"/>
    <w:p>
      <w:pPr>
        <w:pStyle w:val="Heading3"/>
      </w:pPr>
      <w:r>
        <w:t xml:space="preserve">Полицейские Щукина задержали подозреваемую в телефонном мошенничестве</w:t>
      </w:r>
    </w:p>
    <w:p>
      <w:pPr>
        <w:pStyle w:val="FirstParagraph"/>
      </w:pPr>
      <w:r>
        <w:t xml:space="preserve">30.10.2017</w:t>
      </w:r>
    </w:p>
    <w:p>
      <w:pPr>
        <w:pStyle w:val="BodyText"/>
      </w:pPr>
      <w:r>
        <w:br/>
      </w:r>
      <w:r>
        <w:rPr>
          <w:bCs/>
          <w:b/>
          <w:iCs/>
          <w:i/>
        </w:rPr>
        <w:t xml:space="preserve">В районе Щукино сотрудники уголовного розыска территориального ОМВД задержали 34-летнюю приезжую по подозрению в хищении 300 тысяч рублей у 92-летней женщины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- На домашний телефон пенсионерки позвонила неизвестная и сообщила, что ее внук задержан сотрудниками правоохранительных органов и для непривлечения его к уголовной ответственности необходимо передать 300 тысяч рублей. Женщина сообщила о случившемся своей дочери, которая обратилась в полицию, так как, связавшись с сыном, выяснила, что у него все в порядке, - рассказал врио начальника управления информации и общественных связей ГУ МВД по г. Москве Юрий Тит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ходе оперативно-разыскных мероприятий сотрудники полиции задержали подозреваемую на улице Рогова после получения ею денег от потерпевшей. По данному факту возбуждено уголовное дело по статье «Мошенничество». (вт)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presscenter/news/detail/694714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694714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694714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05:32:47Z</dcterms:created>
  <dcterms:modified xsi:type="dcterms:W3CDTF">2025-06-14T05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